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9DACB" w14:textId="5E9D854A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MissForest</w:t>
      </w:r>
      <w:proofErr w:type="spellEnd"/>
    </w:p>
    <w:p w14:paraId="63916C26" w14:textId="77777777" w:rsid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1D132659" w14:textId="783F0759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!pip</w:t>
      </w:r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install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issingpy</w:t>
      </w:r>
      <w:proofErr w:type="spellEnd"/>
    </w:p>
    <w:p w14:paraId="02B2E8F8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!pip</w:t>
      </w:r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install scikit-learn==1.1.2</w:t>
      </w:r>
    </w:p>
    <w:p w14:paraId="24A03442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31018A5E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23260015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import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klearn</w:t>
      </w:r>
      <w:proofErr w:type="spellEnd"/>
      <w:proofErr w:type="gramEnd"/>
    </w:p>
    <w:p w14:paraId="03DDE77F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print(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klearn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._</w:t>
      </w:r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_version__)</w:t>
      </w:r>
    </w:p>
    <w:p w14:paraId="730699A6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5F415D14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699CB822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3C50D176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import 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ys</w:t>
      </w:r>
      <w:proofErr w:type="gramEnd"/>
    </w:p>
    <w:p w14:paraId="03805EEF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import 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klearn.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eighbors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._base</w:t>
      </w:r>
    </w:p>
    <w:p w14:paraId="6EC699BD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ys.modules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[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klearn.neighbors.base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] = sklearn.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eighbor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._base</w:t>
      </w:r>
    </w:p>
    <w:p w14:paraId="5404DA3A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5934B291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import pandas as 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pd</w:t>
      </w:r>
      <w:proofErr w:type="gramEnd"/>
    </w:p>
    <w:p w14:paraId="55B35A2A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import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umpy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as 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p</w:t>
      </w:r>
      <w:proofErr w:type="gramEnd"/>
    </w:p>
    <w:p w14:paraId="5C96CFE7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from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issingpy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import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issForest</w:t>
      </w:r>
      <w:proofErr w:type="spellEnd"/>
    </w:p>
    <w:p w14:paraId="20B2B82C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03502F01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Load the dataset</w:t>
      </w:r>
    </w:p>
    <w:p w14:paraId="3627E3A0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pd.read</w:t>
      </w:r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_csv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'travel-times.csv')</w:t>
      </w:r>
    </w:p>
    <w:p w14:paraId="335435B0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.isna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).sum()</w:t>
      </w:r>
    </w:p>
    <w:p w14:paraId="409C7322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4CF9C328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Save the ID variable in a separate variable</w:t>
      </w:r>
    </w:p>
    <w:p w14:paraId="24C0AD46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id_var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['id']</w:t>
      </w:r>
    </w:p>
    <w:p w14:paraId="0EC424CF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Drop the ID variable from the dataset</w:t>
      </w:r>
    </w:p>
    <w:p w14:paraId="15C4CC87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.drop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'id', axis=1)</w:t>
      </w:r>
    </w:p>
    <w:p w14:paraId="39E71AC7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71FB25EC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from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issingpy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import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issForest</w:t>
      </w:r>
      <w:proofErr w:type="spellEnd"/>
    </w:p>
    <w:p w14:paraId="4AEAC293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Impute the missing values in the relevant columns</w:t>
      </w:r>
    </w:p>
    <w:p w14:paraId="2B375459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fimputer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issForest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</w:t>
      </w:r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riterion=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squared_error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',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ax_feature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=None)</w:t>
      </w:r>
    </w:p>
    <w:p w14:paraId="04ABB719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p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fimputer.fit_transform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)</w:t>
      </w:r>
    </w:p>
    <w:p w14:paraId="4A9BE89D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# Convert the imputed values back to a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ataFrame</w:t>
      </w:r>
      <w:proofErr w:type="spellEnd"/>
    </w:p>
    <w:p w14:paraId="5A37A128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p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pd.DataFrame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p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, columns=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.column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)</w:t>
      </w:r>
    </w:p>
    <w:p w14:paraId="232E585F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4400EA03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Create a list of the categorical variable names</w:t>
      </w:r>
    </w:p>
    <w:p w14:paraId="721E4316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at_var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[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ayOfWeek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GoingTo</w:t>
      </w:r>
      <w:proofErr w:type="spellEnd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 ]</w:t>
      </w:r>
      <w:proofErr w:type="gramEnd"/>
    </w:p>
    <w:p w14:paraId="0E00A692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Select the categorical variables</w:t>
      </w:r>
    </w:p>
    <w:p w14:paraId="4A02E104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cat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p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[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at_var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]</w:t>
      </w:r>
    </w:p>
    <w:p w14:paraId="6B7F3636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Select the numerical variables</w:t>
      </w:r>
    </w:p>
    <w:p w14:paraId="0A4F94B4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um_var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[col for col in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.columns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if col not in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at_var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]</w:t>
      </w:r>
    </w:p>
    <w:p w14:paraId="2A088433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num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p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[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num_vars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]</w:t>
      </w:r>
    </w:p>
    <w:p w14:paraId="23C464F5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# Round the values in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cat_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to the nearest integer</w:t>
      </w:r>
    </w:p>
    <w:p w14:paraId="4061C8F8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cat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at.round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)</w:t>
      </w:r>
    </w:p>
    <w:p w14:paraId="0267B441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oncatenate</w:t>
      </w:r>
      <w:proofErr w:type="gramEnd"/>
    </w:p>
    <w:p w14:paraId="5F7AD324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pd.concat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[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num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,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cat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], axis=1)</w:t>
      </w:r>
    </w:p>
    <w:p w14:paraId="0602E865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Add the ID variable back to the imputed dataset</w:t>
      </w:r>
    </w:p>
    <w:p w14:paraId="389A2CC7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['id']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id_var</w:t>
      </w:r>
      <w:proofErr w:type="spellEnd"/>
    </w:p>
    <w:p w14:paraId="0DB4B014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67D3A450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# Rearrange the columns in the imputed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ataframe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to match the original order</w:t>
      </w:r>
    </w:p>
    <w:p w14:paraId="3D5381FB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lastRenderedPageBreak/>
        <w:t>df_imput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 xml:space="preserve"> = 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imputed.reindex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columns=['id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ayOfWeek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GoingTo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Distance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axSpe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AvgSpe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AvgMovingSpeed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FuelEco0my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TotalTime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, '</w:t>
      </w: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MovingTime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])</w:t>
      </w:r>
    </w:p>
    <w:p w14:paraId="47AE49C2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04506D93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Check for missing values</w:t>
      </w:r>
    </w:p>
    <w:p w14:paraId="1C884891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imputed.isna</w:t>
      </w:r>
      <w:proofErr w:type="spellEnd"/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).sum()</w:t>
      </w:r>
    </w:p>
    <w:p w14:paraId="3354A3F0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</w:p>
    <w:p w14:paraId="5122100B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# Export the imputed data to Stata format</w:t>
      </w:r>
    </w:p>
    <w:p w14:paraId="22CE5861" w14:textId="77777777" w:rsidR="00FC4324" w:rsidRPr="00FC4324" w:rsidRDefault="00FC4324" w:rsidP="00FC432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</w:pPr>
      <w:proofErr w:type="spell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df_imputed.to_</w:t>
      </w:r>
      <w:proofErr w:type="gramStart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csv</w:t>
      </w:r>
      <w:proofErr w:type="spell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(</w:t>
      </w:r>
      <w:proofErr w:type="gramEnd"/>
      <w:r w:rsidRPr="00FC4324">
        <w:rPr>
          <w:rFonts w:ascii="Times New Roman" w:eastAsia="Times New Roman" w:hAnsi="Times New Roman" w:cs="Times New Roman"/>
          <w:color w:val="000000"/>
          <w:kern w:val="0"/>
          <w:lang w:eastAsia="en-MY"/>
          <w14:ligatures w14:val="none"/>
        </w:rPr>
        <w:t>'tt.csv', index=False)</w:t>
      </w:r>
    </w:p>
    <w:p w14:paraId="68800A52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3BC0DC5D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54C7616F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76427E79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044525B4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5B8178ED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214B38CA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53A6E40D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251E63D8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FA693F2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42A599E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3C71CEC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08881880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69493EC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6C38BC7C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419709A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BEF5B1E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08DDE64D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6CF3C41D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096B7E4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7915C25E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5B114C98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3C94033B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3D8698C9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6BF5C254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30EA3FF9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5D1273E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0DE566F4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2D7CA36C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AC35A7C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7E29CB07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634B151A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7D01366B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9FCA77B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DB37D13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5A5A1265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7C9E5F94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561740C6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B0A11AE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6DB21A5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5F8A437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3E5BE22E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49246F08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7465962C" w14:textId="77777777" w:rsidR="00FC4324" w:rsidRDefault="00FC4324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</w:p>
    <w:p w14:paraId="12DD89FC" w14:textId="4C83B939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  <w:r w:rsidRPr="003B1AA6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Model Buildi</w:t>
      </w:r>
      <w:r w:rsidR="00E35C91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n</w:t>
      </w:r>
      <w:r w:rsidRPr="003B1AA6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 xml:space="preserve">g - </w:t>
      </w:r>
      <w:proofErr w:type="spellStart"/>
      <w:r w:rsidRPr="003B1AA6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LightGBM</w:t>
      </w:r>
      <w:proofErr w:type="spellEnd"/>
    </w:p>
    <w:p w14:paraId="0E0310CA" w14:textId="77777777" w:rsid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</w:pPr>
    </w:p>
    <w:p w14:paraId="69883AAE" w14:textId="0AE51EDC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p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proofErr w:type="gramEnd"/>
    </w:p>
    <w:p w14:paraId="2A40243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anda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proofErr w:type="gramEnd"/>
    </w:p>
    <w:p w14:paraId="79BA273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ghtgbm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GBMClassifier</w:t>
      </w:r>
      <w:proofErr w:type="spellEnd"/>
    </w:p>
    <w:p w14:paraId="758090D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linear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model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ogisticRegression</w:t>
      </w:r>
      <w:proofErr w:type="spellEnd"/>
    </w:p>
    <w:p w14:paraId="6041C38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odel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electio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rain_test_spli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SearchCV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KF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ross_val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peatedStratifiedKFold</w:t>
      </w:r>
      <w:proofErr w:type="spellEnd"/>
    </w:p>
    <w:p w14:paraId="55F5EA4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preprocessing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MaxScale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bustScale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andardScaler</w:t>
      </w:r>
      <w:proofErr w:type="spellEnd"/>
    </w:p>
    <w:p w14:paraId="56298B6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learn.over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ampling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MOTE</w:t>
      </w:r>
    </w:p>
    <w:p w14:paraId="12D5873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learn.pipelin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ipeline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pipeline</w:t>
      </w:r>
      <w:proofErr w:type="spellEnd"/>
    </w:p>
    <w:p w14:paraId="24B14DE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neighbors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KNeighborsClassifier</w:t>
      </w:r>
      <w:proofErr w:type="spellEnd"/>
    </w:p>
    <w:p w14:paraId="4106799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svm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VC</w:t>
      </w:r>
    </w:p>
    <w:p w14:paraId="3073C4E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oost.sklearn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Classifie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</w:t>
      </w:r>
    </w:p>
    <w:p w14:paraId="64551E4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oo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</w:t>
      </w:r>
      <w:proofErr w:type="spellEnd"/>
      <w:proofErr w:type="gramEnd"/>
    </w:p>
    <w:p w14:paraId="3077F75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plotlib.py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</w:p>
    <w:p w14:paraId="0557B0A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aborn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ns</w:t>
      </w:r>
      <w:proofErr w:type="spellEnd"/>
      <w:proofErr w:type="gramEnd"/>
    </w:p>
    <w:p w14:paraId="101FA79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aborn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heatmap</w:t>
      </w:r>
    </w:p>
    <w:p w14:paraId="296C3D6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matrix</w:t>
      </w:r>
      <w:proofErr w:type="spellEnd"/>
    </w:p>
    <w:p w14:paraId="387D003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curve</w:t>
      </w:r>
      <w:proofErr w:type="spellEnd"/>
    </w:p>
    <w:p w14:paraId="2E7F4A9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auc_score</w:t>
      </w:r>
      <w:proofErr w:type="spellEnd"/>
    </w:p>
    <w:p w14:paraId="645CD38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compos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Transformer</w:t>
      </w:r>
      <w:proofErr w:type="spellEnd"/>
    </w:p>
    <w:p w14:paraId="582AB72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joblib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dump,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oad</w:t>
      </w:r>
      <w:proofErr w:type="gramEnd"/>
    </w:p>
    <w:p w14:paraId="79C060D3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644F77C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anda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proofErr w:type="gramEnd"/>
    </w:p>
    <w:p w14:paraId="57B4357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773D3F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Load the initial dataset</w:t>
      </w:r>
    </w:p>
    <w:p w14:paraId="7197C4B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ad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csv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_small.csv')</w:t>
      </w:r>
    </w:p>
    <w:p w14:paraId="6662380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10B801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alculate the proportion of each category in the 'mortality' variable</w:t>
      </w:r>
    </w:p>
    <w:p w14:paraId="113CCFC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ortality_proportio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value_count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normalize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4FB3F8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15C1407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Display the proportion</w:t>
      </w:r>
    </w:p>
    <w:p w14:paraId="31D3CD7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ortality_proportio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7BC377E" w14:textId="11B5EA2B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3AA9D0C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1FBAA99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70832F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ad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csv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_small.csv')</w:t>
      </w:r>
    </w:p>
    <w:p w14:paraId="7098CB6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Class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tio:',sum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)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))</w:t>
      </w:r>
    </w:p>
    <w:p w14:paraId="30C12BA8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7DB486B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proofErr w:type="gramEnd"/>
    </w:p>
    <w:p w14:paraId="11A0637C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5115599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sna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um()</w:t>
      </w:r>
    </w:p>
    <w:p w14:paraId="3B1B1C59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1A1B4D0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_col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id']</w:t>
      </w:r>
    </w:p>
    <w:p w14:paraId="24672FC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column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_col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nplac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25A0D98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lec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dtyp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exclude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O')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s</w:t>
      </w:r>
    </w:p>
    <w:p w14:paraId="26C51F81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7356521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_col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age'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mi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ys_b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ias_b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hba1c'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dl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]</w:t>
      </w:r>
    </w:p>
    <w:p w14:paraId="5197CEA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at_col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sex', 'ethnic', 'retinopathy'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h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ev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nephropathy']</w:t>
      </w:r>
    </w:p>
    <w:p w14:paraId="47DF2958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lastRenderedPageBreak/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5741DE8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X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', axi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</w:p>
    <w:p w14:paraId="150388F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y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</w:t>
      </w:r>
    </w:p>
    <w:p w14:paraId="43A91E2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49F5A1A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F46FF9F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11C957F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estimator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100, 300]</w:t>
      </w:r>
    </w:p>
    <w:p w14:paraId="743FA90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depth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3,4,5]</w:t>
      </w:r>
    </w:p>
    <w:p w14:paraId="4943F0F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_child_weigh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ge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,3,1)</w:t>
      </w:r>
    </w:p>
    <w:p w14:paraId="4E7F3C5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booster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bd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]</w:t>
      </w:r>
    </w:p>
    <w:p w14:paraId="023BD4C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ase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0.5,0.6]</w:t>
      </w:r>
    </w:p>
    <w:p w14:paraId="4C5F1FC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arning_rat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0.1,0.2]</w:t>
      </w:r>
    </w:p>
    <w:p w14:paraId="7852D95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objective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binary']</w:t>
      </w:r>
    </w:p>
    <w:p w14:paraId="1D6859A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seed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27]</w:t>
      </w:r>
    </w:p>
    <w:p w14:paraId="474482D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amma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0.7,0.8,0.9]</w:t>
      </w:r>
    </w:p>
    <w:p w14:paraId="2A5C087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sample_bytree</w:t>
      </w:r>
      <w:proofErr w:type="spellEnd"/>
      <w:proofErr w:type="gramStart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.7,0.8,0.9]</w:t>
      </w:r>
    </w:p>
    <w:p w14:paraId="27BC691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ubsample</w:t>
      </w:r>
      <w:proofErr w:type="gramStart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.6,0.7,0.8]</w:t>
      </w:r>
    </w:p>
    <w:p w14:paraId="0219286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g_alph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1e-5,0.01,0.03]</w:t>
      </w:r>
    </w:p>
    <w:p w14:paraId="1A2F80A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weight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nspac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0.3, 0.9, 2)</w:t>
      </w:r>
    </w:p>
    <w:p w14:paraId="2B66ADC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_leav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6]</w:t>
      </w:r>
    </w:p>
    <w:p w14:paraId="1D269859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6CAF400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gbm_param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{'classifier__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estimator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: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estimator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'classifier__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depth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: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depth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1A3776F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'classifier__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arning_rate</w:t>
      </w:r>
      <w:proofErr w:type="spellEnd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 :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arning_rat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'classifier__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_child_weigh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 :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_child_weigh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</w:p>
    <w:p w14:paraId="5CDC1E2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'classifier__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oosting_type</w:t>
      </w:r>
      <w:proofErr w:type="spellEnd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 :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booster, 'classifier__seed':seed,'smote__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ampling_strateg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 weights,</w:t>
      </w:r>
    </w:p>
    <w:p w14:paraId="037E778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'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assifier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_reg_alpha':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g_alph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'classifier__num_leaves':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_leav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}</w:t>
      </w:r>
    </w:p>
    <w:p w14:paraId="25BBF49F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36A4404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rai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rai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rain_test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pli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,</w:t>
      </w:r>
    </w:p>
    <w:p w14:paraId="5643507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y,</w:t>
      </w:r>
    </w:p>
    <w:p w14:paraId="6F73C40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st_siz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.2,</w:t>
      </w:r>
    </w:p>
    <w:p w14:paraId="4734C4C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stratify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,</w:t>
      </w:r>
    </w:p>
    <w:p w14:paraId="4E6D8D4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_stat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1)</w:t>
      </w:r>
    </w:p>
    <w:p w14:paraId="5BD1190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FBB267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preprocessor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Transforme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</w:p>
    <w:p w14:paraId="49C0AC0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transformers</w:t>
      </w:r>
      <w:proofErr w:type="gramStart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</w:p>
    <w:p w14:paraId="7F93827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(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,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bustScale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_col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,</w:t>
      </w:r>
    </w:p>
    <w:p w14:paraId="59021DB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],</w:t>
      </w:r>
    </w:p>
    <w:p w14:paraId="413A34A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remainder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passthrough'</w:t>
      </w:r>
    </w:p>
    <w:p w14:paraId="7103596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28891FE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F9AB5C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pipeline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pipelin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('smote', SMOTE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_stat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1)),</w:t>
      </w:r>
    </w:p>
    <w:p w14:paraId="5D3C04E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('scaler', preprocessor),</w:t>
      </w:r>
    </w:p>
    <w:p w14:paraId="629516E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('classifier',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GBMClassifie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)])</w:t>
      </w:r>
    </w:p>
    <w:p w14:paraId="0C9CF8A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CFC233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_kf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KF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splits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5,</w:t>
      </w:r>
    </w:p>
    <w:p w14:paraId="6FDFDB2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shuffle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79E86A9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_stat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1)</w:t>
      </w:r>
    </w:p>
    <w:p w14:paraId="644F39C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</w:p>
    <w:p w14:paraId="4E68E71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aram_gri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gbm_params</w:t>
      </w:r>
      <w:proofErr w:type="spellEnd"/>
    </w:p>
    <w:p w14:paraId="2976BFC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search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SearchCV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stimator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ipeline,</w:t>
      </w:r>
    </w:p>
    <w:p w14:paraId="4BA87F1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aram_grid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aram_gri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1A1FDBD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scoring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auc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</w:t>
      </w:r>
    </w:p>
    <w:p w14:paraId="5340813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cv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_kf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6CAA263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lastRenderedPageBreak/>
        <w:t xml:space="preserve">                       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jobs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-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</w:p>
    <w:p w14:paraId="568838BC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42F565C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proofErr w:type="gramEnd"/>
    </w:p>
    <w:p w14:paraId="5B4E693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art_tim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6A267E3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search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rai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rai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1C45EF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nd_tim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457C0DE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Tim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aken: {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nd_tim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tart_time:.3f} seconds')</w:t>
      </w:r>
    </w:p>
    <w:p w14:paraId="432E77DD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68B9396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v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24DC996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st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cor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3DF70FD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Cros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-validation score: {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v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}\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core: {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st_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}')</w:t>
      </w:r>
    </w:p>
    <w:p w14:paraId="4A268C42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43DF96D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Get the best estimator from the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GridSearchCV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object</w:t>
      </w:r>
    </w:p>
    <w:p w14:paraId="73A9BDC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estimato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estimato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51E2135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90CFCA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Get the predicted probabilities for the test set</w:t>
      </w:r>
    </w:p>
    <w:p w14:paraId="3245327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stimator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edic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prob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[:, 1]</w:t>
      </w:r>
    </w:p>
    <w:p w14:paraId="23ACCD2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74627A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Compute the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fpr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tpr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, and thresholds for the ROC curve</w:t>
      </w:r>
    </w:p>
    <w:p w14:paraId="196D1CF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threshold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urv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09FE33D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81854D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Plot the ROC curve</w:t>
      </w:r>
    </w:p>
    <w:p w14:paraId="587C893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label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ROC curve')</w:t>
      </w:r>
    </w:p>
    <w:p w14:paraId="3CA9B2D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[0, 1], [0, 1], 'k--', label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Random guess')</w:t>
      </w:r>
    </w:p>
    <w:p w14:paraId="553DC49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label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False Positive Rate')</w:t>
      </w:r>
    </w:p>
    <w:p w14:paraId="3DAC4F7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label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True Positive Rate')</w:t>
      </w:r>
    </w:p>
    <w:p w14:paraId="16725EC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tl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ROC Curve')</w:t>
      </w:r>
    </w:p>
    <w:p w14:paraId="3CABC9F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571083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ompute the AUC</w:t>
      </w:r>
    </w:p>
    <w:p w14:paraId="7C54F1E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uc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auc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cor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1D0450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DF4831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Add the AUC score to the graph</w:t>
      </w:r>
    </w:p>
    <w:p w14:paraId="785604F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nnotat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AUC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= {auc:.4f}'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y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(0.8, 0.2)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ycoords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axes fraction')</w:t>
      </w:r>
    </w:p>
    <w:p w14:paraId="170A2C8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C5A65E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gend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loc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best')</w:t>
      </w:r>
    </w:p>
    <w:p w14:paraId="3303E6E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ow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37BDBDD4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0528314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param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param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71F8352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params</w:t>
      </w:r>
      <w:proofErr w:type="spellEnd"/>
    </w:p>
    <w:p w14:paraId="5A1C25BB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04E06DD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</w:t>
      </w:r>
      <w:proofErr w:type="gram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retrieve</w:t>
      </w:r>
      <w:proofErr w:type="gram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the best estimator from the grid search</w:t>
      </w:r>
    </w:p>
    <w:p w14:paraId="30E2DB6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estimato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estimato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0A08A3E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8850E2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</w:t>
      </w:r>
      <w:proofErr w:type="gram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extract</w:t>
      </w:r>
      <w:proofErr w:type="gram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the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XGBClassifier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from the pipeline</w:t>
      </w:r>
    </w:p>
    <w:p w14:paraId="737C558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_cl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stimator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amed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tep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classifier']</w:t>
      </w:r>
    </w:p>
    <w:p w14:paraId="03E98C0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1AD07A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</w:t>
      </w:r>
      <w:proofErr w:type="gram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get</w:t>
      </w:r>
      <w:proofErr w:type="gram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the feature importances</w:t>
      </w:r>
    </w:p>
    <w:p w14:paraId="560BBD8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importance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importanc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1B73BE4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importances)</w:t>
      </w:r>
    </w:p>
    <w:p w14:paraId="4257DE3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Assign feature names</w:t>
      </w:r>
    </w:p>
    <w:p w14:paraId="3FF4F32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', axi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s</w:t>
      </w:r>
    </w:p>
    <w:p w14:paraId="332196E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</w:t>
      </w:r>
      <w:proofErr w:type="gram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create</w:t>
      </w:r>
      <w:proofErr w:type="gram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a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DataFrame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with feature importances and feature names as columns</w:t>
      </w:r>
    </w:p>
    <w:p w14:paraId="2AA622E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portance_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ataFram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data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{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: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'importances': importances})</w:t>
      </w:r>
    </w:p>
    <w:p w14:paraId="4296111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lastRenderedPageBreak/>
        <w:t>importance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ort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valu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by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importances', ascending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Fals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nplac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1219C3D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17BFDC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reate a bar chart of feature importances</w:t>
      </w:r>
    </w:p>
    <w:p w14:paraId="0CC49FB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gur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gsiz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12,6))</w:t>
      </w:r>
    </w:p>
    <w:p w14:paraId="6E307EE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ar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x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rang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portance_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0]), heigh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portance_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importances'])</w:t>
      </w:r>
    </w:p>
    <w:p w14:paraId="5580810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ticks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rang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portance_df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[0])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portance_df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], rotation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90)</w:t>
      </w:r>
    </w:p>
    <w:p w14:paraId="3DE3A2F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label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Feature')</w:t>
      </w:r>
    </w:p>
    <w:p w14:paraId="60EFD65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label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Importance')</w:t>
      </w:r>
    </w:p>
    <w:p w14:paraId="6BFF988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tl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Feature Importances')</w:t>
      </w:r>
    </w:p>
    <w:p w14:paraId="478C799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ow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7320A4C9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465EAF8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plotlib.py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proofErr w:type="spellEnd"/>
    </w:p>
    <w:p w14:paraId="398189D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p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proofErr w:type="gramEnd"/>
    </w:p>
    <w:p w14:paraId="3992D4B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matrix</w:t>
      </w:r>
      <w:proofErr w:type="spellEnd"/>
    </w:p>
    <w:p w14:paraId="50F7BD8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B2FF68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Sample data for demonstration purposes (replace this with your own data)</w:t>
      </w:r>
    </w:p>
    <w:p w14:paraId="0A129D1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For instance,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can be the actual labels and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the predicted probabilities from your model</w:t>
      </w:r>
    </w:p>
    <w:p w14:paraId="0721970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EACDF2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8F9F10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Define a list of threshold values to check</w:t>
      </w:r>
    </w:p>
    <w:p w14:paraId="67A057C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threshold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nspac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0.0005, 1, 1000)</w:t>
      </w:r>
    </w:p>
    <w:p w14:paraId="0D5577D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2E4470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reate empty lists to store the results</w:t>
      </w:r>
    </w:p>
    <w:p w14:paraId="2A86C1E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sensitivitie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0EC957E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specificitie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5D3E912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accuracies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4453B3F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ic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5A2C4EB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0D5AF7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Iterate over the threshold values</w:t>
      </w:r>
    </w:p>
    <w:p w14:paraId="50B8EC9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or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n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s:</w:t>
      </w:r>
    </w:p>
    <w:p w14:paraId="6158B1E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Modify the predicted probabilities based on the threshold</w:t>
      </w:r>
    </w:p>
    <w:p w14:paraId="22AE818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1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rob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&gt;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or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rob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n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1BAAF26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82135C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ompute the confusion matrix</w:t>
      </w:r>
    </w:p>
    <w:p w14:paraId="7D18D22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3C43319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8D1EE1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Extract true positives, true negatives, false positives, and false negatives</w:t>
      </w:r>
    </w:p>
    <w:p w14:paraId="28A7640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, 1]</w:t>
      </w:r>
    </w:p>
    <w:p w14:paraId="38B48C8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, 0]</w:t>
      </w:r>
    </w:p>
    <w:p w14:paraId="0180BF5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, 1]</w:t>
      </w:r>
    </w:p>
    <w:p w14:paraId="43381B7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, 0]</w:t>
      </w:r>
    </w:p>
    <w:p w14:paraId="5A83191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266AA1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alculate sensitivity, specificity, and accuracy</w:t>
      </w:r>
    </w:p>
    <w:p w14:paraId="67986F0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sensitivity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!</w:t>
      </w:r>
      <w:proofErr w:type="gram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</w:t>
      </w:r>
    </w:p>
    <w:p w14:paraId="5DE73ED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specificity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!</w:t>
      </w:r>
      <w:proofErr w:type="gram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</w:t>
      </w:r>
    </w:p>
    <w:p w14:paraId="0B61E6B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accuracy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45DDC27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779447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Append the results to the lists</w:t>
      </w:r>
    </w:p>
    <w:p w14:paraId="324453C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nsitivitie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sensitivity)</w:t>
      </w:r>
    </w:p>
    <w:p w14:paraId="024F159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pecificitie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specificity)</w:t>
      </w:r>
    </w:p>
    <w:p w14:paraId="2EFC3E5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ccuracie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accuracy)</w:t>
      </w:r>
    </w:p>
    <w:p w14:paraId="1DEF519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119E62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lastRenderedPageBreak/>
        <w:t xml:space="preserve">    </w:t>
      </w: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alculate Youden's Index and append it to the list</w:t>
      </w:r>
    </w:p>
    <w:p w14:paraId="599E0C0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e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nsitivity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pecificity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1</w:t>
      </w:r>
    </w:p>
    <w:p w14:paraId="1F4131E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ndice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e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2325494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879367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Find the threshold that maximizes Youden's Index</w:t>
      </w:r>
    </w:p>
    <w:p w14:paraId="0D2BF90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rgmax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ic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AFD746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s[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1867A51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youden_inde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ices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5B34CE4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13DB383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Extract corresponding sensitivity, specificity, and accuracy for the optimal threshold</w:t>
      </w:r>
    </w:p>
    <w:p w14:paraId="5C0954F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ensitiv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nsitivities[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6D0CD17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pecific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pecificities[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1FCD4868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accurac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accuracies[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215F86D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8C49D6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Plot the results</w:t>
      </w:r>
    </w:p>
    <w:p w14:paraId="59D7543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gur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gsiz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10, 6))</w:t>
      </w:r>
    </w:p>
    <w:p w14:paraId="34C63C4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thresholds, sensitivities, label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Sensitivity')</w:t>
      </w:r>
    </w:p>
    <w:p w14:paraId="34039DD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thresholds, specificities, label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Specificity')</w:t>
      </w:r>
    </w:p>
    <w:p w14:paraId="09CB8C2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thresholds, accuracies, label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Accuracy')</w:t>
      </w:r>
    </w:p>
    <w:p w14:paraId="60CCE42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F5A5FA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Mark the optimal threshold with a vertical dashed line</w:t>
      </w:r>
    </w:p>
    <w:p w14:paraId="391534B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xvlin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x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red'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nestyle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--')</w:t>
      </w:r>
    </w:p>
    <w:p w14:paraId="7D93DAD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0.0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Optimal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: {optimal_threshold:.4f}', ha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red')</w:t>
      </w:r>
    </w:p>
    <w:p w14:paraId="2C3E86AD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ensitiv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05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Sensitiv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: {optimal_sensitivity:.4f}', ha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blue')</w:t>
      </w:r>
    </w:p>
    <w:p w14:paraId="75C1735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pecific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Specific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: {optimal_specificity:.4f}', ha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orange')</w:t>
      </w:r>
    </w:p>
    <w:p w14:paraId="197297F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accurac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05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Accurac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: {optimal_accuracy:.4f}', ha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green')</w:t>
      </w:r>
    </w:p>
    <w:p w14:paraId="5C3BA90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7D05F62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gend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0FE83DB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label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Threshold')</w:t>
      </w:r>
    </w:p>
    <w:p w14:paraId="5B9587B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label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Score')</w:t>
      </w:r>
    </w:p>
    <w:p w14:paraId="1283CA8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tle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Performance Metrics Across Different Thresholds')</w:t>
      </w:r>
    </w:p>
    <w:p w14:paraId="64FD511E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ow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651DCEF4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EAF493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599436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3BAF6A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Threshold:"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3693FA7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Max Youden's Index:"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youden_inde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5FBA23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Sensitivity:"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ensitiv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018BA1D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Specificity:"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pecificit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4CC072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Accuracy:"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accuracy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023C15EE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5621FC7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Set the desired threshold (e.g., 0.15)</w:t>
      </w:r>
    </w:p>
    <w:p w14:paraId="70DF332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esired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15</w:t>
      </w:r>
    </w:p>
    <w:p w14:paraId="3DB957EC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A6ED7F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Modify the predicted probabilities based on the desired threshold</w:t>
      </w:r>
    </w:p>
    <w:p w14:paraId="596019C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1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rob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&gt;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esired_threshol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or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rob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n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56C9316B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F79BF1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ompute the confusion matrix</w:t>
      </w:r>
    </w:p>
    <w:p w14:paraId="7CA3F046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</w:t>
      </w: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3845AC6F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3F4F3AA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lastRenderedPageBreak/>
        <w:t># Print the confusion matrix</w:t>
      </w:r>
    </w:p>
    <w:p w14:paraId="4734BCB0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"Confusion Matrix:")</w:t>
      </w:r>
    </w:p>
    <w:p w14:paraId="4D37966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matrix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8921841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7B954D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rosstab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wnames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['True'], 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names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Predicted'], margins</w:t>
      </w:r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2BF8DD81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05565B15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Save the model to disk</w:t>
      </w:r>
    </w:p>
    <w:p w14:paraId="5CF0F777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ump(</w:t>
      </w:r>
      <w:proofErr w:type="spellStart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search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'</w:t>
      </w: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ortality.joblib</w:t>
      </w:r>
      <w:proofErr w:type="spell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)</w:t>
      </w:r>
    </w:p>
    <w:p w14:paraId="23526AF9" w14:textId="77777777" w:rsidR="003B1AA6" w:rsidRPr="003B1AA6" w:rsidRDefault="003B1AA6" w:rsidP="003B1AA6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3B1AA6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2BDE84A9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Load the model back after closing </w:t>
      </w:r>
      <w:proofErr w:type="spellStart"/>
      <w:r w:rsidRPr="003B1AA6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Jupyter</w:t>
      </w:r>
      <w:proofErr w:type="spellEnd"/>
    </w:p>
    <w:p w14:paraId="129415B3" w14:textId="77777777" w:rsidR="003B1AA6" w:rsidRPr="003B1AA6" w:rsidRDefault="003B1AA6" w:rsidP="003B1A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search</w:t>
      </w:r>
      <w:proofErr w:type="spellEnd"/>
      <w:r w:rsidRPr="003B1AA6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oad('</w:t>
      </w:r>
      <w:proofErr w:type="spellStart"/>
      <w:proofErr w:type="gramStart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ortality.joblib</w:t>
      </w:r>
      <w:proofErr w:type="spellEnd"/>
      <w:proofErr w:type="gramEnd"/>
      <w:r w:rsidRPr="003B1AA6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)</w:t>
      </w:r>
    </w:p>
    <w:p w14:paraId="0215178C" w14:textId="77777777" w:rsidR="003B1AA6" w:rsidRDefault="003B1AA6"/>
    <w:p w14:paraId="62D52BFE" w14:textId="77777777" w:rsidR="00E35C91" w:rsidRDefault="00E35C91"/>
    <w:p w14:paraId="1E74C0A7" w14:textId="77777777" w:rsidR="00E35C91" w:rsidRDefault="00E35C91"/>
    <w:p w14:paraId="6E9F5A29" w14:textId="77777777" w:rsidR="00E35C91" w:rsidRDefault="00E35C91"/>
    <w:p w14:paraId="0A08F498" w14:textId="77777777" w:rsidR="00E35C91" w:rsidRDefault="00E35C91"/>
    <w:p w14:paraId="445DE3D2" w14:textId="77777777" w:rsidR="00E35C91" w:rsidRDefault="00E35C91"/>
    <w:p w14:paraId="671C25E3" w14:textId="77777777" w:rsidR="00E35C91" w:rsidRDefault="00E35C91"/>
    <w:p w14:paraId="4904236B" w14:textId="77777777" w:rsidR="00E35C91" w:rsidRDefault="00E35C91"/>
    <w:p w14:paraId="3F7653B3" w14:textId="77777777" w:rsidR="00E35C91" w:rsidRDefault="00E35C91"/>
    <w:p w14:paraId="7928337D" w14:textId="77777777" w:rsidR="00E35C91" w:rsidRDefault="00E35C91"/>
    <w:p w14:paraId="05A19E6D" w14:textId="77777777" w:rsidR="00E35C91" w:rsidRDefault="00E35C91"/>
    <w:p w14:paraId="628E684E" w14:textId="77777777" w:rsidR="00E35C91" w:rsidRDefault="00E35C91"/>
    <w:p w14:paraId="39443E24" w14:textId="77777777" w:rsidR="00E35C91" w:rsidRDefault="00E35C91"/>
    <w:p w14:paraId="41D20C5C" w14:textId="77777777" w:rsidR="00E35C91" w:rsidRDefault="00E35C91"/>
    <w:p w14:paraId="1D7E1659" w14:textId="77777777" w:rsidR="00E35C91" w:rsidRDefault="00E35C91"/>
    <w:p w14:paraId="7DC08D7E" w14:textId="77777777" w:rsidR="00E35C91" w:rsidRDefault="00E35C91"/>
    <w:p w14:paraId="457AFCEA" w14:textId="77777777" w:rsidR="00E35C91" w:rsidRDefault="00E35C91"/>
    <w:p w14:paraId="74E1E087" w14:textId="77777777" w:rsidR="00E35C91" w:rsidRDefault="00E35C91"/>
    <w:p w14:paraId="0C83F2FC" w14:textId="77777777" w:rsidR="00E35C91" w:rsidRDefault="00E35C91"/>
    <w:p w14:paraId="464A099A" w14:textId="77777777" w:rsidR="00E35C91" w:rsidRDefault="00E35C91"/>
    <w:p w14:paraId="5A1E125B" w14:textId="77777777" w:rsidR="00E35C91" w:rsidRDefault="00E35C91"/>
    <w:p w14:paraId="48D3EC6B" w14:textId="77777777" w:rsidR="00E35C91" w:rsidRDefault="00E35C91"/>
    <w:p w14:paraId="4092219A" w14:textId="77777777" w:rsidR="00E35C91" w:rsidRDefault="00E35C91"/>
    <w:p w14:paraId="5F3F0D82" w14:textId="18C5D1FC" w:rsidR="00E35C91" w:rsidRPr="003B1AA6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</w:pPr>
      <w:r w:rsidRPr="003B1AA6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Model Buildi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n</w:t>
      </w:r>
      <w:r w:rsidRPr="003B1AA6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 xml:space="preserve">g 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–</w:t>
      </w:r>
      <w:r w:rsidRPr="003B1AA6"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kern w:val="0"/>
          <w:u w:val="single"/>
          <w:lang w:eastAsia="en-MY"/>
          <w14:ligatures w14:val="none"/>
        </w:rPr>
        <w:t>Random Forest</w:t>
      </w:r>
    </w:p>
    <w:p w14:paraId="2FE0C699" w14:textId="77777777" w:rsid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</w:pPr>
    </w:p>
    <w:p w14:paraId="06421099" w14:textId="77777777" w:rsid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</w:pPr>
    </w:p>
    <w:p w14:paraId="0F279728" w14:textId="416DE46B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p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proofErr w:type="gramEnd"/>
    </w:p>
    <w:p w14:paraId="7CDE9F2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anda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proofErr w:type="gramEnd"/>
    </w:p>
    <w:p w14:paraId="038BF81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ghtgbm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GBMClassifier</w:t>
      </w:r>
      <w:proofErr w:type="spellEnd"/>
    </w:p>
    <w:p w14:paraId="2BB9D6F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linear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model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ogisticRegression</w:t>
      </w:r>
      <w:proofErr w:type="spellEnd"/>
    </w:p>
    <w:p w14:paraId="13795DB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odel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electio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rain_test_spli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SearchCV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KF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ross_val_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peatedStratifiedKFold</w:t>
      </w:r>
      <w:proofErr w:type="spellEnd"/>
    </w:p>
    <w:p w14:paraId="320CD2A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preprocessing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MaxScale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bustScale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andardScaler</w:t>
      </w:r>
      <w:proofErr w:type="spellEnd"/>
    </w:p>
    <w:p w14:paraId="30F9373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learn.over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ampling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MOTE</w:t>
      </w:r>
    </w:p>
    <w:p w14:paraId="63C812D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learn.pipelin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ipeline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pipeline</w:t>
      </w:r>
      <w:proofErr w:type="spellEnd"/>
    </w:p>
    <w:p w14:paraId="0D86D3F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neighbors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KNeighborsClassifier</w:t>
      </w:r>
      <w:proofErr w:type="spellEnd"/>
    </w:p>
    <w:p w14:paraId="087E5DC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svm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VC</w:t>
      </w:r>
    </w:p>
    <w:p w14:paraId="72DFA9B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oost.sklearn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Classifie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</w:t>
      </w:r>
    </w:p>
    <w:p w14:paraId="097E2A2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oo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gb</w:t>
      </w:r>
      <w:proofErr w:type="spellEnd"/>
      <w:proofErr w:type="gramEnd"/>
    </w:p>
    <w:p w14:paraId="4823997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plotlib.py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</w:p>
    <w:p w14:paraId="18C45EA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aborn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ns</w:t>
      </w:r>
      <w:proofErr w:type="spellEnd"/>
      <w:proofErr w:type="gramEnd"/>
    </w:p>
    <w:p w14:paraId="406EF08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aborn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heatmap</w:t>
      </w:r>
    </w:p>
    <w:p w14:paraId="7B0E1AB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matrix</w:t>
      </w:r>
      <w:proofErr w:type="spellEnd"/>
    </w:p>
    <w:p w14:paraId="67230C9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curve</w:t>
      </w:r>
      <w:proofErr w:type="spellEnd"/>
    </w:p>
    <w:p w14:paraId="46A69BF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auc_score</w:t>
      </w:r>
      <w:proofErr w:type="spellEnd"/>
    </w:p>
    <w:p w14:paraId="00B9A1B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compos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Transformer</w:t>
      </w:r>
      <w:proofErr w:type="spellEnd"/>
    </w:p>
    <w:p w14:paraId="6C7E3E5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joblib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dump, 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oad</w:t>
      </w:r>
      <w:proofErr w:type="gramEnd"/>
    </w:p>
    <w:p w14:paraId="422ADE1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ensembl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ForestClassifier</w:t>
      </w:r>
      <w:proofErr w:type="spellEnd"/>
    </w:p>
    <w:p w14:paraId="0197AE45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3305353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ead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csv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_small.csv')</w:t>
      </w:r>
    </w:p>
    <w:p w14:paraId="69D7D9B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Class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tio:',sum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)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))</w:t>
      </w:r>
    </w:p>
    <w:p w14:paraId="18C76F06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35FB03C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_col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id']</w:t>
      </w:r>
    </w:p>
    <w:p w14:paraId="79CDF2BD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column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_col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nplac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CE634F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lec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dtyp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exclud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O')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s</w:t>
      </w:r>
    </w:p>
    <w:p w14:paraId="568BE9AF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5090D0B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_col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age'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mi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ys_b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ias_b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hba1c'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dl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]</w:t>
      </w:r>
    </w:p>
    <w:p w14:paraId="5EA2E24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at_col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'sex', 'ethnic', 'retinopathy'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h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ev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 'nephropathy']</w:t>
      </w:r>
    </w:p>
    <w:p w14:paraId="29CF9EAD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1D07275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X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', axi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</w:p>
    <w:p w14:paraId="367E16C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y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mortality']</w:t>
      </w:r>
    </w:p>
    <w:p w14:paraId="1E3D34D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2D205CA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ap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4D8EDF30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7D15059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rai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rai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rain_test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pli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,</w:t>
      </w:r>
    </w:p>
    <w:p w14:paraId="2A841A7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y,</w:t>
      </w:r>
    </w:p>
    <w:p w14:paraId="28F8327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st_siz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.2,</w:t>
      </w:r>
    </w:p>
    <w:p w14:paraId="54B4633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stratify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,</w:t>
      </w:r>
    </w:p>
    <w:p w14:paraId="274EC4A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         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_stat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1)</w:t>
      </w:r>
    </w:p>
    <w:p w14:paraId="13DA9FF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538BA0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weights = </w:t>
      </w:r>
      <w:proofErr w:type="spellStart"/>
      <w:proofErr w:type="gram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np.linspace</w:t>
      </w:r>
      <w:proofErr w:type="spellEnd"/>
      <w:proofErr w:type="gram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(0.3, 0.9, 7)</w:t>
      </w:r>
    </w:p>
    <w:p w14:paraId="2C446CF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81506D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lastRenderedPageBreak/>
        <w:t xml:space="preserve">weight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0.3, 0.5]</w:t>
      </w:r>
    </w:p>
    <w:p w14:paraId="39B4280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pipeline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mbpipelin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step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['smote', SMOTE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_stat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1)],</w:t>
      </w:r>
    </w:p>
    <w:p w14:paraId="4F7101D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['classifier',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ForestClassifie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]])</w:t>
      </w:r>
    </w:p>
    <w:p w14:paraId="3D6078C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9059AA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_kf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KF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splits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0,</w:t>
      </w:r>
    </w:p>
    <w:p w14:paraId="270A828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shuffl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593F80E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        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dom_stat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1)</w:t>
      </w:r>
    </w:p>
    <w:p w14:paraId="7440759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</w:p>
    <w:p w14:paraId="67EC9FC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aram_gri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{'classifier__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depth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7],</w:t>
      </w:r>
    </w:p>
    <w:p w14:paraId="7BBAD22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mote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_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ampling_strateg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 weights,</w:t>
      </w:r>
    </w:p>
    <w:p w14:paraId="491E520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assifier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_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_samples_spli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10],</w:t>
      </w:r>
    </w:p>
    <w:p w14:paraId="2B3EBC0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classifier__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features</w:t>
      </w:r>
      <w:proofErr w:type="spellEnd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.8],</w:t>
      </w:r>
    </w:p>
    <w:p w14:paraId="20C0235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assifier__criterion</w:t>
      </w:r>
      <w:proofErr w:type="spellEnd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"entropy"],</w:t>
      </w:r>
    </w:p>
    <w:p w14:paraId="0617E54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assifier__bootstrap</w:t>
      </w:r>
      <w:proofErr w:type="spellEnd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</w:t>
      </w:r>
      <w:proofErr w:type="gram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Tru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,</w:t>
      </w:r>
    </w:p>
    <w:p w14:paraId="5DC351C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assifier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_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estimator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200],</w:t>
      </w:r>
    </w:p>
    <w:p w14:paraId="2925CEC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'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lassifier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_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in_samples_lea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:[8]}</w:t>
      </w:r>
    </w:p>
    <w:p w14:paraId="2A79C58A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search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SearchCV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stimator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ipeline,</w:t>
      </w:r>
    </w:p>
    <w:p w14:paraId="1C9C098A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aram_grid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aram_gri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2926B4C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scoring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auc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,</w:t>
      </w:r>
    </w:p>
    <w:p w14:paraId="4CF1C7E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cv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ratified_kf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</w:t>
      </w:r>
    </w:p>
    <w:p w14:paraId="728EB6B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                   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jobs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-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</w:p>
    <w:p w14:paraId="680392F8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6C2A18D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proofErr w:type="gramEnd"/>
    </w:p>
    <w:p w14:paraId="2609089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tart_tim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439C549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search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rai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rai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5F64F6D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nd_tim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m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3F5FABB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Tim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aken: {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nd_tim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tart_time:.3f} seconds')</w:t>
      </w:r>
    </w:p>
    <w:p w14:paraId="544A879B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4A412B2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v_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4120B1C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st_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cor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1E513E3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Cros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-validation score: {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v_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}\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core: {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st_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}')</w:t>
      </w:r>
    </w:p>
    <w:p w14:paraId="2DCCA7C9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1F4DA1C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param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param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0043843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params</w:t>
      </w:r>
      <w:proofErr w:type="spellEnd"/>
    </w:p>
    <w:p w14:paraId="39340BAC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1CB0893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Get the best estimator from the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GridSearchCV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object</w:t>
      </w:r>
    </w:p>
    <w:p w14:paraId="3B8D195D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estimato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grid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estimato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2F12CD7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F612F6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Get the predicted probabilities for the test set</w:t>
      </w:r>
    </w:p>
    <w:p w14:paraId="4E64BF8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stimator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edic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proba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[:, 1]</w:t>
      </w:r>
    </w:p>
    <w:p w14:paraId="0A14D64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C6DC7D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Compute the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fpr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tpr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, and thresholds for the ROC curve</w:t>
      </w:r>
    </w:p>
    <w:p w14:paraId="7A97B58D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threshold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urv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291CE28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42A212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Plot the ROC curve</w:t>
      </w:r>
    </w:p>
    <w:p w14:paraId="6F46375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r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label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ROC curve')</w:t>
      </w:r>
    </w:p>
    <w:p w14:paraId="73C61FE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[0, 1], [0, 1], 'k--', label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Random guess')</w:t>
      </w:r>
    </w:p>
    <w:p w14:paraId="12C3DC2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label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False Positive Rate')</w:t>
      </w:r>
    </w:p>
    <w:p w14:paraId="7EE0C2C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label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True Positive Rate')</w:t>
      </w:r>
    </w:p>
    <w:p w14:paraId="0F9CBEC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tl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ROC Curve')</w:t>
      </w:r>
    </w:p>
    <w:p w14:paraId="0B50CA5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570305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ompute the AUC</w:t>
      </w:r>
    </w:p>
    <w:p w14:paraId="2BFB82A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uc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oc_auc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cor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ACFFC9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81AD28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Add the AUC score to the graph</w:t>
      </w:r>
    </w:p>
    <w:p w14:paraId="480A4CA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lastRenderedPageBreak/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nnotat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AUC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= {auc:.4f}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y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(0.8, 0.2)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ycoords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axes fraction')</w:t>
      </w:r>
    </w:p>
    <w:p w14:paraId="4E2B2F1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9BAFE7D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gend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loc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best')</w:t>
      </w:r>
    </w:p>
    <w:p w14:paraId="45C1FFE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ow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3E8298AF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332836A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feature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selectio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RFE</w:t>
      </w:r>
    </w:p>
    <w:p w14:paraId="28C5B70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Extract the classifier from the pipeline</w:t>
      </w:r>
    </w:p>
    <w:p w14:paraId="440A716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classifier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grid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arch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bes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estimator_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amed_step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'classifier']</w:t>
      </w:r>
    </w:p>
    <w:p w14:paraId="5FACBC8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0C87D0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reate an RFE model, specifying the number of features to retain</w:t>
      </w:r>
    </w:p>
    <w:p w14:paraId="2671390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estimator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classifier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_features_to_select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3, step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</w:p>
    <w:p w14:paraId="60A69AD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28E02E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Fit the RFE model to the data</w:t>
      </w:r>
    </w:p>
    <w:p w14:paraId="4D12384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_trai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rai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4F05C60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B8B946D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Obtain the feature ranking</w:t>
      </w:r>
    </w:p>
    <w:p w14:paraId="24C9D9D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ranking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king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</w:t>
      </w:r>
    </w:p>
    <w:p w14:paraId="6EB5CD9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F9CE93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Print the feature ranking</w:t>
      </w:r>
    </w:p>
    <w:p w14:paraId="51AB578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ranking)</w:t>
      </w:r>
    </w:p>
    <w:p w14:paraId="354944C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6E19B9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Create a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DataFrame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with the feature names and RFE rankings</w:t>
      </w:r>
    </w:p>
    <w:p w14:paraId="281A699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rop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mortality', axi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)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umns</w:t>
      </w:r>
    </w:p>
    <w:p w14:paraId="1850894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importance_d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d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ataFram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{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: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nam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, 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_ranking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: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anking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})</w:t>
      </w:r>
    </w:p>
    <w:p w14:paraId="64AEA1E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1A8647E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Sort the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DataFrame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by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rfe_ranking</w:t>
      </w:r>
      <w:proofErr w:type="spellEnd"/>
    </w:p>
    <w:p w14:paraId="2C82389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importance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df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ort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_valu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by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rfe_ranking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nplac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Tru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1AC215D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2CC547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Print the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DataFrame</w:t>
      </w:r>
      <w:proofErr w:type="spellEnd"/>
    </w:p>
    <w:p w14:paraId="13D102A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eature_importance_df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54601EC1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0688BAA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plotlib.py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proofErr w:type="spellEnd"/>
    </w:p>
    <w:p w14:paraId="466CE7F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ump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as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proofErr w:type="gramEnd"/>
    </w:p>
    <w:p w14:paraId="5B0BC60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rom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klearn.metrics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mport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matrix</w:t>
      </w:r>
      <w:proofErr w:type="spellEnd"/>
    </w:p>
    <w:p w14:paraId="6DB89F1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EBCC13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Sample data for demonstration purposes (replace this with your own data)</w:t>
      </w:r>
    </w:p>
    <w:p w14:paraId="0A4D8FA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For instance,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can be the actual labels and </w:t>
      </w:r>
      <w:proofErr w:type="spell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 the predicted probabilities from your model</w:t>
      </w:r>
    </w:p>
    <w:p w14:paraId="5C8C113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47D633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5955097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Define a list of threshold values to check</w:t>
      </w:r>
    </w:p>
    <w:p w14:paraId="2E588F5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threshold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nspac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0.0005, 1, 1000)</w:t>
      </w:r>
    </w:p>
    <w:p w14:paraId="1680D60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79F8BF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reate empty lists to store the results</w:t>
      </w:r>
    </w:p>
    <w:p w14:paraId="6EC8FF6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sensitivitie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2FFC1F7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specificitie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764FDF7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accuracies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713D8E4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ic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]</w:t>
      </w:r>
    </w:p>
    <w:p w14:paraId="6188524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5C9137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Iterate over the threshold values</w:t>
      </w:r>
    </w:p>
    <w:p w14:paraId="4DFD3D8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or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n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s:</w:t>
      </w:r>
    </w:p>
    <w:p w14:paraId="072E812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Modify the predicted probabilities based on the threshold</w:t>
      </w:r>
    </w:p>
    <w:p w14:paraId="1E1E24A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[1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rob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&gt;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for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prob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n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oba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05706F2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4564571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ompute the confusion matrix</w:t>
      </w:r>
    </w:p>
    <w:p w14:paraId="356E3B9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lastRenderedPageBreak/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matri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usion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_test_pre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0EFE93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ED2BE0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Extract true positives, true negatives, false positives, and false negatives</w:t>
      </w:r>
    </w:p>
    <w:p w14:paraId="25D093E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, 1]</w:t>
      </w:r>
    </w:p>
    <w:p w14:paraId="4DC67628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, 0]</w:t>
      </w:r>
    </w:p>
    <w:p w14:paraId="51AFBEB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0, 1]</w:t>
      </w:r>
    </w:p>
    <w:p w14:paraId="5E333DD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nf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tri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1, 0]</w:t>
      </w:r>
    </w:p>
    <w:p w14:paraId="6ED7CA5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779C9F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alculate sensitivity, specificity, and accuracy</w:t>
      </w:r>
    </w:p>
    <w:p w14:paraId="4645CD4A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sensitivity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!</w:t>
      </w:r>
      <w:proofErr w:type="gram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</w:t>
      </w:r>
    </w:p>
    <w:p w14:paraId="7EE1717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specificity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if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!</w:t>
      </w:r>
      <w:proofErr w:type="gram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else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</w:t>
      </w:r>
    </w:p>
    <w:p w14:paraId="29C9C28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accuracy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)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/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p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n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3C39BEF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E5EF8F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Append the results to the lists</w:t>
      </w:r>
    </w:p>
    <w:p w14:paraId="6C821EA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ensitivitie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sensitivity)</w:t>
      </w:r>
    </w:p>
    <w:p w14:paraId="56DDECD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pecificitie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specificity)</w:t>
      </w:r>
    </w:p>
    <w:p w14:paraId="1AD3D2B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ccuracie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accuracy)</w:t>
      </w:r>
    </w:p>
    <w:p w14:paraId="4B48864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85562E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Calculate Youden's Index and append it to the list</w:t>
      </w:r>
    </w:p>
    <w:p w14:paraId="3EBF5E4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e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nsitivity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+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pecificity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1</w:t>
      </w:r>
    </w:p>
    <w:p w14:paraId="4E91A6E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  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indices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ppend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e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44BC100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7DC0CEC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Find the threshold that maximizes Youden's Index</w:t>
      </w:r>
    </w:p>
    <w:p w14:paraId="68C8FB5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np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rgmax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ic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015EECA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s[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31AAB24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youden_inde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ouden_indices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[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7C85B97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3129CD2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Extract corresponding sensitivity, specificity, and accuracy for the optimal threshold</w:t>
      </w:r>
    </w:p>
    <w:p w14:paraId="2BAF75F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ensitiv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ensitivities[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054DF5D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pecific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specificities[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1ADD739B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accurac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accuracies[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id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]</w:t>
      </w:r>
    </w:p>
    <w:p w14:paraId="3CA8B8C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2FC4ADD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Plot the results</w:t>
      </w:r>
    </w:p>
    <w:p w14:paraId="274DCFE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gur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igsiz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10, 6))</w:t>
      </w:r>
    </w:p>
    <w:p w14:paraId="6F2D664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thresholds, sensitivities, label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Sensitivity')</w:t>
      </w:r>
    </w:p>
    <w:p w14:paraId="3BB95C5A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thresholds, specificities, label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Specificity')</w:t>
      </w:r>
    </w:p>
    <w:p w14:paraId="5118C921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ot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thresholds, accuracies, label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Accuracy')</w:t>
      </w:r>
    </w:p>
    <w:p w14:paraId="3EE8C81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34FD5D3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# Mark the optimal threshold with a vertical dashed line</w:t>
      </w:r>
    </w:p>
    <w:p w14:paraId="28CAA21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axvlin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x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red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inestyle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--')</w:t>
      </w:r>
    </w:p>
    <w:p w14:paraId="00BA480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0.0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Optimal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Threshold: {optimal_threshold:.4f}', ha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red')</w:t>
      </w:r>
    </w:p>
    <w:p w14:paraId="0569C09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ensitiv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05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Sensitiv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: {optimal_sensitivity:.4f}', ha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blue')</w:t>
      </w:r>
    </w:p>
    <w:p w14:paraId="450EDD84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pecific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Specific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: {optimal_specificity:.4f}', ha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orange')</w:t>
      </w:r>
    </w:p>
    <w:p w14:paraId="6654E2C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ext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</w:t>
      </w:r>
      <w:proofErr w:type="spellStart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accurac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-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0.05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f'Accurac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: {optimal_accuracy:.4f}', ha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'left'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color</w:t>
      </w:r>
      <w:proofErr w:type="spellEnd"/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=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'green')</w:t>
      </w:r>
    </w:p>
    <w:p w14:paraId="618DEF3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1D1F3740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legend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5197480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xlabel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Threshold')</w:t>
      </w:r>
    </w:p>
    <w:p w14:paraId="33B3DE3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ylabel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Score')</w:t>
      </w:r>
    </w:p>
    <w:p w14:paraId="1661708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title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'Performance Metrics Across Different Thresholds')</w:t>
      </w:r>
    </w:p>
    <w:p w14:paraId="33269E8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spellStart"/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lt</w:t>
      </w:r>
      <w:r w:rsidRPr="00E35C91">
        <w:rPr>
          <w:rFonts w:ascii="Courier New" w:eastAsia="Times New Roman" w:hAnsi="Courier New" w:cs="Courier New"/>
          <w:b/>
          <w:bCs/>
          <w:color w:val="000000"/>
          <w:kern w:val="0"/>
          <w:sz w:val="20"/>
          <w:szCs w:val="20"/>
          <w:lang w:eastAsia="en-MY"/>
          <w14:ligatures w14:val="none"/>
        </w:rPr>
        <w:t>.</w:t>
      </w: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show</w:t>
      </w:r>
      <w:proofErr w:type="spellEnd"/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()</w:t>
      </w:r>
    </w:p>
    <w:p w14:paraId="6B9C25F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06A344C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5653C45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 xml:space="preserve"># </w:t>
      </w:r>
      <w:proofErr w:type="gramStart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In[</w:t>
      </w:r>
      <w:proofErr w:type="gramEnd"/>
      <w:r w:rsidRPr="00E35C91">
        <w:rPr>
          <w:rFonts w:ascii="Courier New" w:eastAsia="Times New Roman" w:hAnsi="Courier New" w:cs="Courier New"/>
          <w:i/>
          <w:iCs/>
          <w:color w:val="000000"/>
          <w:kern w:val="0"/>
          <w:sz w:val="20"/>
          <w:szCs w:val="20"/>
          <w:lang w:eastAsia="en-MY"/>
          <w14:ligatures w14:val="none"/>
        </w:rPr>
        <w:t>36]:</w:t>
      </w:r>
    </w:p>
    <w:p w14:paraId="77C61C26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0632CC07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</w:p>
    <w:p w14:paraId="65C9E382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Threshold:"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threshold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0D29F08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Max Youden's Index:"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max_youden_index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1CFE5ADE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Sensitivity:"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ensitiv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4F0C3F9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Specificity:"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specificit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039B12AF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proofErr w:type="gram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print(</w:t>
      </w:r>
      <w:proofErr w:type="gram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"Optimal Accuracy:", </w:t>
      </w:r>
      <w:proofErr w:type="spellStart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optimal_accuracy</w:t>
      </w:r>
      <w:proofErr w:type="spellEnd"/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>)</w:t>
      </w:r>
    </w:p>
    <w:p w14:paraId="6F287446" w14:textId="77777777" w:rsidR="00E35C91" w:rsidRPr="00E35C91" w:rsidRDefault="00E35C91" w:rsidP="00E35C91">
      <w:pPr>
        <w:spacing w:after="0" w:line="240" w:lineRule="auto"/>
        <w:jc w:val="right"/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</w:pPr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In </w:t>
      </w:r>
      <w:proofErr w:type="gramStart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[ ]</w:t>
      </w:r>
      <w:proofErr w:type="gramEnd"/>
      <w:r w:rsidRPr="00E35C91">
        <w:rPr>
          <w:rFonts w:ascii="Segoe UI" w:eastAsia="Times New Roman" w:hAnsi="Segoe UI" w:cs="Segoe UI"/>
          <w:color w:val="000000"/>
          <w:kern w:val="0"/>
          <w:sz w:val="21"/>
          <w:szCs w:val="21"/>
          <w:lang w:eastAsia="en-MY"/>
          <w14:ligatures w14:val="none"/>
        </w:rPr>
        <w:t>:</w:t>
      </w:r>
    </w:p>
    <w:p w14:paraId="7E01A42D" w14:textId="77777777" w:rsidR="00E35C91" w:rsidRPr="00E35C91" w:rsidRDefault="00E35C91" w:rsidP="00E35C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96" w:line="244" w:lineRule="atLeast"/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</w:pPr>
      <w:r w:rsidRPr="00E35C91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MY"/>
          <w14:ligatures w14:val="none"/>
        </w:rPr>
        <w:t xml:space="preserve"> </w:t>
      </w:r>
    </w:p>
    <w:p w14:paraId="00765315" w14:textId="77777777" w:rsidR="00E35C91" w:rsidRDefault="00E35C91"/>
    <w:p w14:paraId="6CB154E1" w14:textId="77777777" w:rsidR="00E35C91" w:rsidRDefault="00E35C91"/>
    <w:p w14:paraId="58981E0A" w14:textId="77777777" w:rsidR="00E35C91" w:rsidRDefault="00E35C91"/>
    <w:p w14:paraId="4FDEB99A" w14:textId="77777777" w:rsidR="00E35C91" w:rsidRDefault="00E35C91"/>
    <w:p w14:paraId="7A7DCC4C" w14:textId="77777777" w:rsidR="00E35C91" w:rsidRDefault="00E35C91"/>
    <w:p w14:paraId="50A2912D" w14:textId="77777777" w:rsidR="00E35C91" w:rsidRDefault="00E35C91"/>
    <w:p w14:paraId="5DCC3019" w14:textId="77777777" w:rsidR="00E35C91" w:rsidRDefault="00E35C91"/>
    <w:p w14:paraId="1F51CBD3" w14:textId="77777777" w:rsidR="00E35C91" w:rsidRDefault="00E35C91"/>
    <w:p w14:paraId="01F83C6B" w14:textId="77777777" w:rsidR="00E35C91" w:rsidRDefault="00E35C91"/>
    <w:p w14:paraId="4A49EB2A" w14:textId="77777777" w:rsidR="00E35C91" w:rsidRDefault="00E35C91"/>
    <w:p w14:paraId="04E31B0F" w14:textId="77777777" w:rsidR="00E35C91" w:rsidRDefault="00E35C91"/>
    <w:p w14:paraId="4D64D74C" w14:textId="77777777" w:rsidR="00E35C91" w:rsidRDefault="00E35C91"/>
    <w:p w14:paraId="2A6F3622" w14:textId="77777777" w:rsidR="00E35C91" w:rsidRDefault="00E35C91"/>
    <w:p w14:paraId="4FD163B0" w14:textId="77777777" w:rsidR="00E35C91" w:rsidRDefault="00E35C91"/>
    <w:p w14:paraId="6C189489" w14:textId="77777777" w:rsidR="00E35C91" w:rsidRDefault="00E35C91"/>
    <w:p w14:paraId="6050C8C2" w14:textId="77777777" w:rsidR="00E35C91" w:rsidRDefault="00E35C91"/>
    <w:p w14:paraId="2F50C380" w14:textId="77777777" w:rsidR="00E35C91" w:rsidRDefault="00E35C91"/>
    <w:p w14:paraId="23BFEA5C" w14:textId="77777777" w:rsidR="00E35C91" w:rsidRDefault="00E35C91"/>
    <w:p w14:paraId="681C1C73" w14:textId="77777777" w:rsidR="00E35C91" w:rsidRDefault="00E35C91"/>
    <w:p w14:paraId="53690878" w14:textId="77777777" w:rsidR="00E35C91" w:rsidRDefault="00E35C91"/>
    <w:sectPr w:rsidR="00E35C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wNjY1NTIwNzcFIiUdpeDU4uLM/DyQAsNaAMFHDZ8sAAAA"/>
  </w:docVars>
  <w:rsids>
    <w:rsidRoot w:val="003B1AA6"/>
    <w:rsid w:val="00292A7C"/>
    <w:rsid w:val="003B1AA6"/>
    <w:rsid w:val="00E35C91"/>
    <w:rsid w:val="00FC4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078DE"/>
  <w15:chartTrackingRefBased/>
  <w15:docId w15:val="{1EBD6E42-D966-4946-9CD8-35B71D8C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MY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1AA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1AA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1AA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AA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1AA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1AA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1AA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1AA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1AA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AA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1AA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AA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AA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1AA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1AA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1AA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1AA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1AA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1AA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1A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AA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1AA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1AA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1AA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1AA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1AA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1AA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1AA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1AA6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B1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MY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1A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MY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1AA6"/>
    <w:rPr>
      <w:rFonts w:ascii="Courier New" w:eastAsia="Times New Roman" w:hAnsi="Courier New" w:cs="Courier New"/>
      <w:kern w:val="0"/>
      <w:sz w:val="20"/>
      <w:szCs w:val="20"/>
      <w:lang w:eastAsia="en-MY"/>
      <w14:ligatures w14:val="none"/>
    </w:rPr>
  </w:style>
  <w:style w:type="character" w:customStyle="1" w:styleId="kn">
    <w:name w:val="kn"/>
    <w:basedOn w:val="DefaultParagraphFont"/>
    <w:rsid w:val="003B1AA6"/>
  </w:style>
  <w:style w:type="character" w:customStyle="1" w:styleId="nn">
    <w:name w:val="nn"/>
    <w:basedOn w:val="DefaultParagraphFont"/>
    <w:rsid w:val="003B1AA6"/>
  </w:style>
  <w:style w:type="character" w:customStyle="1" w:styleId="k">
    <w:name w:val="k"/>
    <w:basedOn w:val="DefaultParagraphFont"/>
    <w:rsid w:val="003B1AA6"/>
  </w:style>
  <w:style w:type="character" w:customStyle="1" w:styleId="c1">
    <w:name w:val="c1"/>
    <w:basedOn w:val="DefaultParagraphFont"/>
    <w:rsid w:val="003B1AA6"/>
  </w:style>
  <w:style w:type="character" w:customStyle="1" w:styleId="n">
    <w:name w:val="n"/>
    <w:basedOn w:val="DefaultParagraphFont"/>
    <w:rsid w:val="003B1AA6"/>
  </w:style>
  <w:style w:type="character" w:customStyle="1" w:styleId="o">
    <w:name w:val="o"/>
    <w:basedOn w:val="DefaultParagraphFont"/>
    <w:rsid w:val="003B1AA6"/>
  </w:style>
  <w:style w:type="character" w:customStyle="1" w:styleId="p">
    <w:name w:val="p"/>
    <w:basedOn w:val="DefaultParagraphFont"/>
    <w:rsid w:val="003B1AA6"/>
  </w:style>
  <w:style w:type="character" w:customStyle="1" w:styleId="s1">
    <w:name w:val="s1"/>
    <w:basedOn w:val="DefaultParagraphFont"/>
    <w:rsid w:val="003B1AA6"/>
  </w:style>
  <w:style w:type="character" w:customStyle="1" w:styleId="mi">
    <w:name w:val="mi"/>
    <w:basedOn w:val="DefaultParagraphFont"/>
    <w:rsid w:val="003B1AA6"/>
  </w:style>
  <w:style w:type="character" w:customStyle="1" w:styleId="nb">
    <w:name w:val="nb"/>
    <w:basedOn w:val="DefaultParagraphFont"/>
    <w:rsid w:val="003B1AA6"/>
  </w:style>
  <w:style w:type="character" w:customStyle="1" w:styleId="ow">
    <w:name w:val="ow"/>
    <w:basedOn w:val="DefaultParagraphFont"/>
    <w:rsid w:val="003B1AA6"/>
  </w:style>
  <w:style w:type="character" w:customStyle="1" w:styleId="kc">
    <w:name w:val="kc"/>
    <w:basedOn w:val="DefaultParagraphFont"/>
    <w:rsid w:val="003B1AA6"/>
  </w:style>
  <w:style w:type="character" w:customStyle="1" w:styleId="mf">
    <w:name w:val="mf"/>
    <w:basedOn w:val="DefaultParagraphFont"/>
    <w:rsid w:val="003B1AA6"/>
  </w:style>
  <w:style w:type="character" w:customStyle="1" w:styleId="sa">
    <w:name w:val="sa"/>
    <w:basedOn w:val="DefaultParagraphFont"/>
    <w:rsid w:val="003B1AA6"/>
  </w:style>
  <w:style w:type="character" w:customStyle="1" w:styleId="si">
    <w:name w:val="si"/>
    <w:basedOn w:val="DefaultParagraphFont"/>
    <w:rsid w:val="003B1AA6"/>
  </w:style>
  <w:style w:type="character" w:customStyle="1" w:styleId="se">
    <w:name w:val="se"/>
    <w:basedOn w:val="DefaultParagraphFont"/>
    <w:rsid w:val="003B1AA6"/>
  </w:style>
  <w:style w:type="character" w:customStyle="1" w:styleId="s2">
    <w:name w:val="s2"/>
    <w:basedOn w:val="DefaultParagraphFont"/>
    <w:rsid w:val="003B1A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069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3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253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6497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8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27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20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676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8229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4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3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86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2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274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535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7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360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36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39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01080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63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46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082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9299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11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8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75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17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188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85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07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81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36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3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578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5326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63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7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306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846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5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06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7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82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658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54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1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35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547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4575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94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75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7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974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7266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328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133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0876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69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28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1237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3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46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18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76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5313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538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7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3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8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461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3658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19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17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303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0923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64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2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97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0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3310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585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6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0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910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4972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8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419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70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05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7834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38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75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7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79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2858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18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35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06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87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2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80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42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5226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89989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20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51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431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39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158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206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6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00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645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90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503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921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80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02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0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6029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68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8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2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92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83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29731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81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9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83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1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31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58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8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27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2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4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8196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96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5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9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73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2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7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45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40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8066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7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1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10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783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5414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89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1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63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822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418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00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49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596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8262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715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171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59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20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4504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3</Pages>
  <Words>2794</Words>
  <Characters>15926</Characters>
  <Application>Microsoft Office Word</Application>
  <DocSecurity>0</DocSecurity>
  <Lines>132</Lines>
  <Paragraphs>37</Paragraphs>
  <ScaleCrop>false</ScaleCrop>
  <Company/>
  <LinksUpToDate>false</LinksUpToDate>
  <CharactersWithSpaces>18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ZULFIKRIE ABAS</dc:creator>
  <cp:keywords/>
  <dc:description/>
  <cp:lastModifiedBy>MOHAMAD ZULFIKRIE ABAS</cp:lastModifiedBy>
  <cp:revision>4</cp:revision>
  <dcterms:created xsi:type="dcterms:W3CDTF">2024-05-13T00:25:00Z</dcterms:created>
  <dcterms:modified xsi:type="dcterms:W3CDTF">2024-05-13T02:59:00Z</dcterms:modified>
</cp:coreProperties>
</file>